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Aliah Hernandez</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Aliah</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Hernandez</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1205 s 17th ave  Maywood 60153</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aliahh24@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7086803933</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Enzo</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3/11/2021</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11/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